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567C1" w14:textId="3ECC794C" w:rsidR="000F55EA" w:rsidRPr="004C6D06" w:rsidRDefault="00B244BE" w:rsidP="00B244B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C6D06">
        <w:rPr>
          <w:rFonts w:ascii="Times New Roman" w:hAnsi="Times New Roman" w:cs="Times New Roman"/>
          <w:b/>
          <w:bCs/>
          <w:sz w:val="24"/>
          <w:szCs w:val="24"/>
        </w:rPr>
        <w:t>PANDUAN TUGAS BESAR</w:t>
      </w:r>
    </w:p>
    <w:p w14:paraId="45562064" w14:textId="2F311116" w:rsidR="00B244BE" w:rsidRPr="004C6D06" w:rsidRDefault="00B244BE" w:rsidP="00B244B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C6D06">
        <w:rPr>
          <w:rFonts w:ascii="Times New Roman" w:hAnsi="Times New Roman" w:cs="Times New Roman"/>
          <w:b/>
          <w:bCs/>
          <w:sz w:val="24"/>
          <w:szCs w:val="24"/>
        </w:rPr>
        <w:t>ANTENA DAN PROPAGASI</w:t>
      </w:r>
    </w:p>
    <w:p w14:paraId="7C998F7D" w14:textId="2523E4BE" w:rsidR="00B244BE" w:rsidRPr="004C6D06" w:rsidRDefault="006E5008" w:rsidP="006E5008">
      <w:pPr>
        <w:pStyle w:val="ListParagraph"/>
        <w:numPr>
          <w:ilvl w:val="0"/>
          <w:numId w:val="22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C6D06">
        <w:rPr>
          <w:rFonts w:ascii="Times New Roman" w:hAnsi="Times New Roman" w:cs="Times New Roman"/>
          <w:b/>
          <w:bCs/>
          <w:sz w:val="24"/>
          <w:szCs w:val="24"/>
          <w:lang w:val="en-US"/>
        </w:rPr>
        <w:t>Timeline dan Aktifitas Tugas Besar</w:t>
      </w: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1017"/>
        <w:gridCol w:w="2664"/>
        <w:gridCol w:w="3417"/>
        <w:gridCol w:w="2820"/>
        <w:gridCol w:w="1134"/>
        <w:gridCol w:w="1559"/>
      </w:tblGrid>
      <w:tr w:rsidR="004C6D06" w:rsidRPr="004C6D06" w14:paraId="4F598427" w14:textId="3C52A639" w:rsidTr="004C4D33">
        <w:tc>
          <w:tcPr>
            <w:tcW w:w="1017" w:type="dxa"/>
            <w:shd w:val="clear" w:color="auto" w:fill="92D050"/>
            <w:vAlign w:val="center"/>
          </w:tcPr>
          <w:p w14:paraId="53D5E1F4" w14:textId="75B16671" w:rsidR="004C4D33" w:rsidRPr="004C6D06" w:rsidRDefault="004C4D33" w:rsidP="00194D6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ggu ke-</w:t>
            </w:r>
          </w:p>
        </w:tc>
        <w:tc>
          <w:tcPr>
            <w:tcW w:w="2664" w:type="dxa"/>
            <w:shd w:val="clear" w:color="auto" w:fill="92D050"/>
            <w:vAlign w:val="center"/>
          </w:tcPr>
          <w:p w14:paraId="4F4A2DD9" w14:textId="14BDE773" w:rsidR="004C4D33" w:rsidRPr="004C6D06" w:rsidRDefault="004C4D33" w:rsidP="00194D6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ktifitas</w:t>
            </w:r>
          </w:p>
        </w:tc>
        <w:tc>
          <w:tcPr>
            <w:tcW w:w="3417" w:type="dxa"/>
            <w:shd w:val="clear" w:color="auto" w:fill="92D050"/>
            <w:vAlign w:val="center"/>
          </w:tcPr>
          <w:p w14:paraId="6BCDC05C" w14:textId="4BD790B9" w:rsidR="004C4D33" w:rsidRPr="004C6D06" w:rsidRDefault="004C4D33" w:rsidP="00194D6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kripsi</w:t>
            </w:r>
          </w:p>
        </w:tc>
        <w:tc>
          <w:tcPr>
            <w:tcW w:w="2820" w:type="dxa"/>
            <w:shd w:val="clear" w:color="auto" w:fill="92D050"/>
            <w:vAlign w:val="center"/>
          </w:tcPr>
          <w:p w14:paraId="23163FE6" w14:textId="7804000A" w:rsidR="004C4D33" w:rsidRPr="004C6D06" w:rsidRDefault="004C4D33" w:rsidP="004C4D3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uaran</w:t>
            </w:r>
          </w:p>
        </w:tc>
        <w:tc>
          <w:tcPr>
            <w:tcW w:w="1134" w:type="dxa"/>
            <w:shd w:val="clear" w:color="auto" w:fill="92D050"/>
            <w:vAlign w:val="center"/>
          </w:tcPr>
          <w:p w14:paraId="2787DD05" w14:textId="0A095533" w:rsidR="004C4D33" w:rsidRPr="004C6D06" w:rsidRDefault="004C4D33" w:rsidP="00693EA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aktu</w:t>
            </w:r>
          </w:p>
        </w:tc>
        <w:tc>
          <w:tcPr>
            <w:tcW w:w="1559" w:type="dxa"/>
            <w:shd w:val="clear" w:color="auto" w:fill="92D050"/>
            <w:vAlign w:val="center"/>
          </w:tcPr>
          <w:p w14:paraId="49BF9B78" w14:textId="42C20007" w:rsidR="004C4D33" w:rsidRPr="004C6D06" w:rsidRDefault="004C4D33" w:rsidP="00157E3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sentase Nilai</w:t>
            </w:r>
          </w:p>
        </w:tc>
      </w:tr>
      <w:tr w:rsidR="004C6D06" w:rsidRPr="004C6D06" w14:paraId="158840CB" w14:textId="56BC1E5D" w:rsidTr="004C4D33">
        <w:tc>
          <w:tcPr>
            <w:tcW w:w="1017" w:type="dxa"/>
          </w:tcPr>
          <w:p w14:paraId="382FBA63" w14:textId="74045B92" w:rsidR="004C4D33" w:rsidRPr="004C6D06" w:rsidRDefault="0047117C" w:rsidP="00157E3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9</w:t>
            </w:r>
            <w:r w:rsidR="00313F9C"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-</w:t>
            </w: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0</w:t>
            </w:r>
          </w:p>
        </w:tc>
        <w:tc>
          <w:tcPr>
            <w:tcW w:w="2664" w:type="dxa"/>
          </w:tcPr>
          <w:p w14:paraId="0548514C" w14:textId="40B1233F" w:rsidR="004C4D33" w:rsidRPr="004C6D06" w:rsidRDefault="004C4D33" w:rsidP="0074054E">
            <w:pPr>
              <w:pStyle w:val="ListParagraph1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  <w:lang w:val="zh-CN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Merumusan Masalah dan Kebutuhan Antena (rumusan Spesifikasi Antena)</w:t>
            </w:r>
          </w:p>
          <w:p w14:paraId="04A9BF19" w14:textId="7B0505D8" w:rsidR="004C4D33" w:rsidRPr="004C6D06" w:rsidRDefault="004C4D33" w:rsidP="0074054E">
            <w:pPr>
              <w:pStyle w:val="ListParagraph1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4"/>
                <w:szCs w:val="24"/>
                <w:lang w:val="zh-CN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Menuliskan konsep-konsep dasar yang terlibat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.</w:t>
            </w:r>
          </w:p>
          <w:p w14:paraId="1A0E4939" w14:textId="77777777" w:rsidR="004C4D33" w:rsidRPr="004C6D06" w:rsidRDefault="004C4D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7" w:type="dxa"/>
          </w:tcPr>
          <w:p w14:paraId="3EF0AFC6" w14:textId="77777777" w:rsidR="00313F9C" w:rsidRPr="004C6D06" w:rsidRDefault="00313F9C" w:rsidP="0007099B">
            <w:pPr>
              <w:pStyle w:val="ListParagraph"/>
              <w:numPr>
                <w:ilvl w:val="0"/>
                <w:numId w:val="20"/>
              </w:numPr>
              <w:ind w:left="526" w:hanging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Mahasiswa membuat kelompok secara mandiri</w:t>
            </w:r>
          </w:p>
          <w:p w14:paraId="3294066A" w14:textId="77777777" w:rsidR="00313F9C" w:rsidRPr="004C6D06" w:rsidRDefault="00313F9C" w:rsidP="0007099B">
            <w:pPr>
              <w:pStyle w:val="ListParagraph"/>
              <w:numPr>
                <w:ilvl w:val="0"/>
                <w:numId w:val="20"/>
              </w:numPr>
              <w:ind w:left="526" w:hanging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Dosen menyampaikan studi kasus dan topik</w:t>
            </w:r>
          </w:p>
          <w:p w14:paraId="73C6CEEC" w14:textId="77777777" w:rsidR="00313F9C" w:rsidRPr="004C6D06" w:rsidRDefault="00313F9C" w:rsidP="0007099B">
            <w:pPr>
              <w:pStyle w:val="ListParagraph"/>
              <w:numPr>
                <w:ilvl w:val="0"/>
                <w:numId w:val="20"/>
              </w:numPr>
              <w:ind w:left="526" w:hanging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Mahasiswa mencari referensi berdasarkan topik yang telah dibagikan oleh dosen</w:t>
            </w:r>
          </w:p>
          <w:p w14:paraId="2CFD1957" w14:textId="77777777" w:rsidR="00313F9C" w:rsidRPr="004C6D06" w:rsidRDefault="00313F9C" w:rsidP="0007099B">
            <w:pPr>
              <w:pStyle w:val="ListParagraph"/>
              <w:numPr>
                <w:ilvl w:val="0"/>
                <w:numId w:val="20"/>
              </w:numPr>
              <w:ind w:left="526" w:hanging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Untuk menentukan metode perancangan dan referensi yang sesuai dapat diverifikasi oleh dosen.</w:t>
            </w:r>
          </w:p>
          <w:p w14:paraId="04C1DDC6" w14:textId="77777777" w:rsidR="00313F9C" w:rsidRPr="004C6D06" w:rsidRDefault="00313F9C" w:rsidP="0007099B">
            <w:pPr>
              <w:pStyle w:val="ListParagraph"/>
              <w:numPr>
                <w:ilvl w:val="0"/>
                <w:numId w:val="20"/>
              </w:numPr>
              <w:ind w:left="526" w:hanging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Mahasiswa menetapkan spesifikasi parameter antenna sesuai dengan studi kasus yang dipilih.</w:t>
            </w:r>
          </w:p>
          <w:p w14:paraId="1C65AD21" w14:textId="77777777" w:rsidR="00313F9C" w:rsidRPr="004C6D06" w:rsidRDefault="00313F9C" w:rsidP="0007099B">
            <w:pPr>
              <w:pStyle w:val="ListParagraph"/>
              <w:numPr>
                <w:ilvl w:val="0"/>
                <w:numId w:val="20"/>
              </w:numPr>
              <w:ind w:left="526" w:hanging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Proses-proses pada kegiatan A dilakukan dalam kelompok dan dicatat pada logbook aktifitas 1 kegiatan sebagai salah satu factor penilaian.</w:t>
            </w:r>
          </w:p>
          <w:p w14:paraId="03AF874F" w14:textId="77777777" w:rsidR="00313F9C" w:rsidRPr="004C6D06" w:rsidRDefault="00313F9C" w:rsidP="0007099B">
            <w:pPr>
              <w:pStyle w:val="ListParagraph"/>
              <w:numPr>
                <w:ilvl w:val="0"/>
                <w:numId w:val="20"/>
              </w:numPr>
              <w:ind w:left="526" w:hanging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Luaran dari kegiatan A adalah </w:t>
            </w:r>
          </w:p>
          <w:p w14:paraId="7FE69DA3" w14:textId="03843960" w:rsidR="00313F9C" w:rsidRPr="004C6D06" w:rsidRDefault="00313F9C" w:rsidP="0007099B">
            <w:pPr>
              <w:pStyle w:val="ListParagraph"/>
              <w:numPr>
                <w:ilvl w:val="0"/>
                <w:numId w:val="21"/>
              </w:numPr>
              <w:tabs>
                <w:tab w:val="left" w:pos="976"/>
              </w:tabs>
              <w:ind w:left="526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Dokumen 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gbook 1</w:t>
            </w:r>
          </w:p>
          <w:p w14:paraId="4D3A8268" w14:textId="21A9A7E3" w:rsidR="00313F9C" w:rsidRPr="004C6D06" w:rsidRDefault="00313F9C" w:rsidP="0007099B">
            <w:pPr>
              <w:pStyle w:val="ListParagraph"/>
              <w:numPr>
                <w:ilvl w:val="0"/>
                <w:numId w:val="21"/>
              </w:numPr>
              <w:tabs>
                <w:tab w:val="left" w:pos="976"/>
              </w:tabs>
              <w:ind w:left="526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esifikasi Antenna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8A9A3ED" w14:textId="77777777" w:rsidR="00313F9C" w:rsidRPr="004C6D06" w:rsidRDefault="00313F9C" w:rsidP="0007099B">
            <w:pPr>
              <w:pStyle w:val="ListParagraph"/>
              <w:numPr>
                <w:ilvl w:val="0"/>
                <w:numId w:val="21"/>
              </w:numPr>
              <w:tabs>
                <w:tab w:val="left" w:pos="976"/>
              </w:tabs>
              <w:ind w:left="526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onsep Dasar dan Sumber Referensi</w:t>
            </w:r>
          </w:p>
          <w:p w14:paraId="311BE0B5" w14:textId="57BBAC14" w:rsidR="004C4D33" w:rsidRPr="004C6D06" w:rsidRDefault="00313F9C" w:rsidP="0007099B">
            <w:pPr>
              <w:pStyle w:val="ListParagraph"/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Waktu pengerjaan 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tivitas pertama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 adalah sesuai Jadwal dan Deadline</w:t>
            </w:r>
          </w:p>
        </w:tc>
        <w:tc>
          <w:tcPr>
            <w:tcW w:w="2820" w:type="dxa"/>
          </w:tcPr>
          <w:p w14:paraId="6327AC0F" w14:textId="5EC24865" w:rsidR="00313F9C" w:rsidRPr="004C6D06" w:rsidRDefault="00313F9C" w:rsidP="0007099B">
            <w:pPr>
              <w:pStyle w:val="ListParagraph"/>
              <w:numPr>
                <w:ilvl w:val="0"/>
                <w:numId w:val="13"/>
              </w:numPr>
              <w:tabs>
                <w:tab w:val="left" w:pos="97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Logbook 1</w:t>
            </w:r>
          </w:p>
          <w:p w14:paraId="0400BA02" w14:textId="77777777" w:rsidR="00313F9C" w:rsidRPr="004C6D06" w:rsidRDefault="00313F9C" w:rsidP="0007099B">
            <w:pPr>
              <w:pStyle w:val="ListParagraph"/>
              <w:numPr>
                <w:ilvl w:val="0"/>
                <w:numId w:val="13"/>
              </w:numPr>
              <w:tabs>
                <w:tab w:val="left" w:pos="97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esifikasi Antenna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6BBCEB3" w14:textId="77777777" w:rsidR="00AA7FD1" w:rsidRPr="004C6D06" w:rsidRDefault="00AA7FD1" w:rsidP="0007099B">
            <w:pPr>
              <w:pStyle w:val="ListParagraph"/>
              <w:numPr>
                <w:ilvl w:val="0"/>
                <w:numId w:val="13"/>
              </w:numPr>
              <w:tabs>
                <w:tab w:val="left" w:pos="97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sentasi dari 3-4 kelompok sampel</w:t>
            </w:r>
          </w:p>
          <w:p w14:paraId="0A508AED" w14:textId="77777777" w:rsidR="00AA7FD1" w:rsidRPr="004C6D06" w:rsidRDefault="00AA7FD1" w:rsidP="0007099B">
            <w:pPr>
              <w:pStyle w:val="ListParagraph"/>
              <w:numPr>
                <w:ilvl w:val="0"/>
                <w:numId w:val="13"/>
              </w:numPr>
              <w:tabs>
                <w:tab w:val="left" w:pos="97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buat video (3 - 5 menit)</w:t>
            </w:r>
          </w:p>
          <w:p w14:paraId="786A1999" w14:textId="3A953CF6" w:rsidR="00CB186D" w:rsidRPr="004C6D06" w:rsidRDefault="00CB186D" w:rsidP="0007099B">
            <w:pPr>
              <w:pStyle w:val="ListParagraph"/>
              <w:tabs>
                <w:tab w:val="left" w:pos="976"/>
              </w:tabs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</w:tcPr>
          <w:p w14:paraId="295B157D" w14:textId="4D596DA7" w:rsidR="004C4D33" w:rsidRPr="004C6D06" w:rsidRDefault="00313F9C" w:rsidP="00157E3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2</w:t>
            </w:r>
            <w:r w:rsidR="004C4D33"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Week</w:t>
            </w:r>
          </w:p>
        </w:tc>
        <w:tc>
          <w:tcPr>
            <w:tcW w:w="1559" w:type="dxa"/>
          </w:tcPr>
          <w:p w14:paraId="09E5B27A" w14:textId="688586BA" w:rsidR="004C4D33" w:rsidRPr="004C6D06" w:rsidRDefault="004C4D33" w:rsidP="00157E3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313F9C"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0</w:t>
            </w: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</w:t>
            </w:r>
          </w:p>
        </w:tc>
      </w:tr>
      <w:tr w:rsidR="004C6D06" w:rsidRPr="004C6D06" w14:paraId="3DBB24A8" w14:textId="4BFC99E2" w:rsidTr="004C4D33">
        <w:tc>
          <w:tcPr>
            <w:tcW w:w="1017" w:type="dxa"/>
          </w:tcPr>
          <w:p w14:paraId="272A78B3" w14:textId="3E7F550E" w:rsidR="004C4D33" w:rsidRPr="004C6D06" w:rsidRDefault="0047117C" w:rsidP="00157E3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1</w:t>
            </w:r>
            <w:r w:rsidR="00313F9C"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-1</w:t>
            </w: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2664" w:type="dxa"/>
          </w:tcPr>
          <w:p w14:paraId="6C355DD2" w14:textId="72C73898" w:rsidR="004C4D33" w:rsidRPr="004C6D06" w:rsidRDefault="004C4D33" w:rsidP="0074054E">
            <w:pPr>
              <w:pStyle w:val="ListParagraph1"/>
              <w:numPr>
                <w:ilvl w:val="0"/>
                <w:numId w:val="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zh-CN" w:eastAsia="zh-CN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M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val="zh-CN" w:eastAsia="zh-CN"/>
              </w:rPr>
              <w:t>enentu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k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val="zh-CN" w:eastAsia="zh-CN"/>
              </w:rPr>
              <w:t xml:space="preserve">an Desain dan Dimensi 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awal 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val="zh-CN" w:eastAsia="zh-CN"/>
              </w:rPr>
              <w:t>A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ntena</w:t>
            </w:r>
          </w:p>
          <w:p w14:paraId="25EB0E6E" w14:textId="4F52D055" w:rsidR="004C4D33" w:rsidRPr="004C6D06" w:rsidRDefault="004C4D33" w:rsidP="0074054E">
            <w:pPr>
              <w:pStyle w:val="ListParagraph1"/>
              <w:numPr>
                <w:ilvl w:val="0"/>
                <w:numId w:val="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zh-CN" w:eastAsia="zh-CN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rumuskan Konsep Desain dan Menghitung Dimensi antenna</w:t>
            </w:r>
          </w:p>
          <w:p w14:paraId="50D6EE60" w14:textId="725C05AE" w:rsidR="004C4D33" w:rsidRPr="004C6D06" w:rsidRDefault="004C4D33" w:rsidP="0074054E">
            <w:pPr>
              <w:pStyle w:val="ListParagraph1"/>
              <w:numPr>
                <w:ilvl w:val="0"/>
                <w:numId w:val="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zh-CN" w:eastAsia="zh-CN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Mer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val="zh-CN" w:eastAsia="zh-CN"/>
              </w:rPr>
              <w:t>umus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k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val="zh-CN" w:eastAsia="zh-CN"/>
              </w:rPr>
              <w:t>an Desain (Bentuk, konfigurasi, pencatuan dll)</w:t>
            </w:r>
          </w:p>
          <w:p w14:paraId="2095675A" w14:textId="77777777" w:rsidR="004C4D33" w:rsidRPr="004C6D06" w:rsidRDefault="004C4D33" w:rsidP="00921C23">
            <w:pPr>
              <w:pStyle w:val="ListParagraph1"/>
              <w:spacing w:line="256" w:lineRule="auto"/>
              <w:ind w:left="0"/>
              <w:rPr>
                <w:rFonts w:ascii="Times New Roman" w:hAnsi="Times New Roman" w:cs="Times New Roman"/>
                <w:sz w:val="24"/>
                <w:szCs w:val="24"/>
                <w:lang w:val="zh-CN" w:eastAsia="zh-CN"/>
              </w:rPr>
            </w:pPr>
          </w:p>
          <w:p w14:paraId="23653369" w14:textId="77777777" w:rsidR="004C4D33" w:rsidRPr="004C6D06" w:rsidRDefault="004C4D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7" w:type="dxa"/>
          </w:tcPr>
          <w:p w14:paraId="30059F1D" w14:textId="64C185C9" w:rsidR="004C4D33" w:rsidRPr="004C6D06" w:rsidRDefault="004C4D33" w:rsidP="0007099B">
            <w:pPr>
              <w:pStyle w:val="ListParagraph"/>
              <w:numPr>
                <w:ilvl w:val="0"/>
                <w:numId w:val="2"/>
              </w:numPr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Mahasiswa dapat menghitung dan mensketsa bentuk dan ukuran antenna yang akan dirancang.</w:t>
            </w:r>
          </w:p>
          <w:p w14:paraId="6813A580" w14:textId="77777777" w:rsidR="00313F9C" w:rsidRPr="004C6D06" w:rsidRDefault="004C4D33" w:rsidP="0007099B">
            <w:pPr>
              <w:pStyle w:val="ListParagraph"/>
              <w:numPr>
                <w:ilvl w:val="0"/>
                <w:numId w:val="2"/>
              </w:numPr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Luaran dari kegiatan B adalah </w:t>
            </w:r>
          </w:p>
          <w:p w14:paraId="0DD645FE" w14:textId="77777777" w:rsidR="00313F9C" w:rsidRPr="004C6D06" w:rsidRDefault="004C4D33" w:rsidP="0007099B">
            <w:pPr>
              <w:pStyle w:val="ListParagraph"/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(a) sketsa antenna </w:t>
            </w:r>
          </w:p>
          <w:p w14:paraId="46CA2225" w14:textId="68BFEE74" w:rsidR="004C4D33" w:rsidRPr="004C6D06" w:rsidRDefault="004C4D33" w:rsidP="0007099B">
            <w:pPr>
              <w:pStyle w:val="ListParagraph"/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(b)</w:t>
            </w:r>
            <w:r w:rsidR="00313F9C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parameter dimensi antenna</w:t>
            </w:r>
          </w:p>
          <w:p w14:paraId="262BB401" w14:textId="5AD00D5A" w:rsidR="00313F9C" w:rsidRPr="004C6D06" w:rsidRDefault="00313F9C" w:rsidP="0007099B">
            <w:pPr>
              <w:pStyle w:val="ListParagraph"/>
              <w:ind w:left="33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c) dokumen logbook</w:t>
            </w:r>
            <w:r w:rsidR="006E5008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</w:t>
            </w:r>
          </w:p>
          <w:p w14:paraId="7C720873" w14:textId="15715C27" w:rsidR="004C4D33" w:rsidRPr="004C6D06" w:rsidRDefault="00313F9C" w:rsidP="0007099B">
            <w:pPr>
              <w:pStyle w:val="ListParagraph"/>
              <w:numPr>
                <w:ilvl w:val="0"/>
                <w:numId w:val="2"/>
              </w:numPr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tivitas ini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 dikerjakan selama 2 minggu, sesuai Jadwal dan Deadline</w:t>
            </w:r>
          </w:p>
        </w:tc>
        <w:tc>
          <w:tcPr>
            <w:tcW w:w="2820" w:type="dxa"/>
          </w:tcPr>
          <w:p w14:paraId="052937E8" w14:textId="1D71FFB6" w:rsidR="004C4D33" w:rsidRPr="004C6D06" w:rsidRDefault="004C4D33" w:rsidP="0007099B">
            <w:pPr>
              <w:pStyle w:val="ListParagraph1"/>
              <w:numPr>
                <w:ilvl w:val="0"/>
                <w:numId w:val="1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Persamaan </w:t>
            </w:r>
            <w:r w:rsidR="00A85F37" w:rsidRPr="004C6D06"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 xml:space="preserve">yang digunakan untuk merancang 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antena</w:t>
            </w:r>
          </w:p>
          <w:p w14:paraId="6E8B7713" w14:textId="77777777" w:rsidR="004C4D33" w:rsidRPr="004C6D06" w:rsidRDefault="004C4D33" w:rsidP="0007099B">
            <w:pPr>
              <w:pStyle w:val="ListParagraph1"/>
              <w:numPr>
                <w:ilvl w:val="0"/>
                <w:numId w:val="1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Detail perhitungan desain awal antena</w:t>
            </w:r>
          </w:p>
          <w:p w14:paraId="610BFCFD" w14:textId="77777777" w:rsidR="004C4D33" w:rsidRPr="004C6D06" w:rsidRDefault="004C4D33" w:rsidP="0007099B">
            <w:pPr>
              <w:pStyle w:val="ListParagraph1"/>
              <w:numPr>
                <w:ilvl w:val="0"/>
                <w:numId w:val="1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Sketsa antena</w:t>
            </w:r>
          </w:p>
          <w:p w14:paraId="6E69E3F7" w14:textId="77777777" w:rsidR="00C23319" w:rsidRPr="004C6D06" w:rsidRDefault="00313F9C" w:rsidP="0007099B">
            <w:pPr>
              <w:pStyle w:val="ListParagraph1"/>
              <w:numPr>
                <w:ilvl w:val="0"/>
                <w:numId w:val="1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C6D06">
              <w:rPr>
                <w:rFonts w:ascii="Times New Roman" w:hAnsi="Times New Roman" w:cs="Times New Roman"/>
                <w:noProof w:val="0"/>
                <w:sz w:val="24"/>
                <w:szCs w:val="24"/>
                <w:lang w:val="en-US" w:eastAsia="zh-CN"/>
              </w:rPr>
              <w:t>Dokumen</w:t>
            </w:r>
            <w:proofErr w:type="spellEnd"/>
            <w:r w:rsidRPr="004C6D06">
              <w:rPr>
                <w:rFonts w:ascii="Times New Roman" w:hAnsi="Times New Roman" w:cs="Times New Roman"/>
                <w:noProof w:val="0"/>
                <w:sz w:val="24"/>
                <w:szCs w:val="24"/>
                <w:lang w:val="en-US" w:eastAsia="zh-CN"/>
              </w:rPr>
              <w:t xml:space="preserve"> Logbook</w:t>
            </w:r>
            <w:r w:rsidR="006E5008" w:rsidRPr="004C6D06">
              <w:rPr>
                <w:rFonts w:ascii="Times New Roman" w:hAnsi="Times New Roman" w:cs="Times New Roman"/>
                <w:noProof w:val="0"/>
                <w:sz w:val="24"/>
                <w:szCs w:val="24"/>
                <w:lang w:val="en-US" w:eastAsia="zh-CN"/>
              </w:rPr>
              <w:t xml:space="preserve"> 2</w:t>
            </w:r>
          </w:p>
          <w:p w14:paraId="5F32C680" w14:textId="3601C9FD" w:rsidR="00AA7FD1" w:rsidRPr="004C6D06" w:rsidRDefault="00AA7FD1" w:rsidP="0007099B">
            <w:pPr>
              <w:pStyle w:val="ListParagraph1"/>
              <w:numPr>
                <w:ilvl w:val="0"/>
                <w:numId w:val="1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sentasi dari 3-4 kelompok</w:t>
            </w:r>
            <w:r w:rsidR="004C6D06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ampel</w:t>
            </w:r>
          </w:p>
          <w:p w14:paraId="50D5A576" w14:textId="437788E3" w:rsidR="00AA7FD1" w:rsidRPr="004C6D06" w:rsidRDefault="00AA7FD1" w:rsidP="0007099B">
            <w:pPr>
              <w:pStyle w:val="ListParagraph1"/>
              <w:numPr>
                <w:ilvl w:val="0"/>
                <w:numId w:val="1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buat video (3 - 5 menit)</w:t>
            </w:r>
          </w:p>
        </w:tc>
        <w:tc>
          <w:tcPr>
            <w:tcW w:w="1134" w:type="dxa"/>
          </w:tcPr>
          <w:p w14:paraId="04AFA996" w14:textId="2B8479E2" w:rsidR="004C4D33" w:rsidRPr="004C6D06" w:rsidRDefault="00313F9C" w:rsidP="00157E3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2</w:t>
            </w:r>
            <w:r w:rsidR="004C4D33"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Week</w:t>
            </w:r>
          </w:p>
        </w:tc>
        <w:tc>
          <w:tcPr>
            <w:tcW w:w="1559" w:type="dxa"/>
          </w:tcPr>
          <w:p w14:paraId="34A84958" w14:textId="2654222C" w:rsidR="004C4D33" w:rsidRPr="004C6D06" w:rsidRDefault="004C4D33" w:rsidP="00157E3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%</w:t>
            </w:r>
          </w:p>
        </w:tc>
      </w:tr>
      <w:tr w:rsidR="004C6D06" w:rsidRPr="004C6D06" w14:paraId="121E3DF1" w14:textId="3712916E" w:rsidTr="004C4D33">
        <w:tc>
          <w:tcPr>
            <w:tcW w:w="1017" w:type="dxa"/>
          </w:tcPr>
          <w:p w14:paraId="4F7A04B1" w14:textId="10E70C19" w:rsidR="004C4D33" w:rsidRPr="004C6D06" w:rsidRDefault="00A57505" w:rsidP="00157E3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</w:t>
            </w:r>
            <w:r w:rsidR="0047117C"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2</w:t>
            </w:r>
            <w:r w:rsidR="00A85F37"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- </w:t>
            </w:r>
            <w:r w:rsidR="004C4D33"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47117C"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2664" w:type="dxa"/>
          </w:tcPr>
          <w:p w14:paraId="3FCD39AB" w14:textId="77777777" w:rsidR="004C4D33" w:rsidRPr="004C6D06" w:rsidRDefault="004C4D33" w:rsidP="00921C23">
            <w:pPr>
              <w:pStyle w:val="ListParagraph1"/>
              <w:ind w:left="0"/>
              <w:rPr>
                <w:rFonts w:ascii="Times New Roman" w:eastAsia="DengXian" w:hAnsi="Times New Roman" w:cs="Times New Roman"/>
                <w:sz w:val="24"/>
                <w:szCs w:val="24"/>
                <w:lang w:val="zh-CN" w:eastAsia="zh-CN"/>
              </w:rPr>
            </w:pPr>
            <w:r w:rsidRPr="004C6D06">
              <w:rPr>
                <w:rFonts w:ascii="Times New Roman" w:eastAsia="DengXian" w:hAnsi="Times New Roman" w:cs="Times New Roman"/>
                <w:sz w:val="24"/>
                <w:szCs w:val="24"/>
                <w:lang w:val="en-ID" w:eastAsia="zh-CN"/>
              </w:rPr>
              <w:t xml:space="preserve">Studi </w:t>
            </w:r>
            <w:r w:rsidRPr="004C6D06">
              <w:rPr>
                <w:rFonts w:ascii="Times New Roman" w:eastAsia="DengXian" w:hAnsi="Times New Roman" w:cs="Times New Roman"/>
                <w:sz w:val="24"/>
                <w:szCs w:val="24"/>
                <w:lang w:val="zh-CN" w:eastAsia="zh-CN"/>
              </w:rPr>
              <w:t>Simulasi Numerik</w:t>
            </w:r>
            <w:r w:rsidRPr="004C6D06">
              <w:rPr>
                <w:rFonts w:ascii="Times New Roman" w:eastAsia="DengXian" w:hAnsi="Times New Roman" w:cs="Times New Roman"/>
                <w:sz w:val="24"/>
                <w:szCs w:val="24"/>
                <w:lang w:val="en-ID" w:eastAsia="zh-CN"/>
              </w:rPr>
              <w:t xml:space="preserve"> dalam perancangan antena</w:t>
            </w:r>
            <w:r w:rsidRPr="004C6D06">
              <w:rPr>
                <w:rFonts w:ascii="Times New Roman" w:eastAsia="DengXian" w:hAnsi="Times New Roman" w:cs="Times New Roman"/>
                <w:sz w:val="24"/>
                <w:szCs w:val="24"/>
                <w:lang w:val="zh-CN" w:eastAsia="zh-CN"/>
              </w:rPr>
              <w:t xml:space="preserve"> </w:t>
            </w:r>
          </w:p>
          <w:p w14:paraId="5EB3152A" w14:textId="28AEBF59" w:rsidR="004C4D33" w:rsidRPr="004C6D06" w:rsidRDefault="00A85F37" w:rsidP="00A85F37">
            <w:pPr>
              <w:pStyle w:val="ListParagraph1"/>
              <w:numPr>
                <w:ilvl w:val="0"/>
                <w:numId w:val="11"/>
              </w:numPr>
              <w:spacing w:line="256" w:lineRule="auto"/>
              <w:rPr>
                <w:rFonts w:ascii="Times New Roman" w:eastAsiaTheme="minorHAnsi" w:hAnsi="Times New Roman" w:cs="Times New Roman"/>
                <w:sz w:val="24"/>
                <w:szCs w:val="24"/>
                <w:lang w:val="zh-CN" w:eastAsia="zh-CN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Melakukan </w:t>
            </w:r>
            <w:r w:rsidR="004C4D33" w:rsidRPr="004C6D0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tudi simulasi Numerik</w:t>
            </w:r>
          </w:p>
          <w:p w14:paraId="70C3E975" w14:textId="09A05C78" w:rsidR="004C4D33" w:rsidRPr="004C6D06" w:rsidRDefault="00A85F37" w:rsidP="0074054E">
            <w:pPr>
              <w:pStyle w:val="ListParagraph1"/>
              <w:numPr>
                <w:ilvl w:val="0"/>
                <w:numId w:val="1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mbuat a</w:t>
            </w:r>
            <w:r w:rsidR="004C4D33" w:rsidRPr="004C6D0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nalisa Hasil Simulasi</w:t>
            </w:r>
          </w:p>
          <w:p w14:paraId="1FE3A8B6" w14:textId="0E63A739" w:rsidR="004C4D33" w:rsidRPr="004C6D06" w:rsidRDefault="00A85F37" w:rsidP="00A85F37">
            <w:pPr>
              <w:pStyle w:val="ListParagraph1"/>
              <w:numPr>
                <w:ilvl w:val="0"/>
                <w:numId w:val="1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lakukan optimasi desain antena (jika diperlukan)</w:t>
            </w:r>
          </w:p>
          <w:p w14:paraId="1712D4F8" w14:textId="77777777" w:rsidR="004C4D33" w:rsidRPr="004C6D06" w:rsidRDefault="004C4D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417" w:type="dxa"/>
          </w:tcPr>
          <w:p w14:paraId="2BC9EEFE" w14:textId="0C6A6B80" w:rsidR="004C4D33" w:rsidRPr="004C6D06" w:rsidRDefault="004C4D33" w:rsidP="0007099B">
            <w:pPr>
              <w:pStyle w:val="ListParagraph"/>
              <w:numPr>
                <w:ilvl w:val="0"/>
                <w:numId w:val="3"/>
              </w:numPr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Mahasiswa mensimulasikan hasil sketsa antenna pada software simulasi.</w:t>
            </w:r>
          </w:p>
          <w:p w14:paraId="17A3EB81" w14:textId="034D131F" w:rsidR="004C4D33" w:rsidRPr="004C6D06" w:rsidRDefault="004C4D33" w:rsidP="0007099B">
            <w:pPr>
              <w:pStyle w:val="ListParagraph"/>
              <w:numPr>
                <w:ilvl w:val="0"/>
                <w:numId w:val="3"/>
              </w:numPr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Hasil simulasi dicatat pada </w:t>
            </w:r>
            <w:r w:rsidR="00313F9C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 logbook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 kegiatan</w:t>
            </w:r>
            <w:r w:rsidR="006E5008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 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 sebagai salah satu penilaian</w:t>
            </w:r>
          </w:p>
          <w:p w14:paraId="068E786D" w14:textId="43F91B39" w:rsidR="004C4D33" w:rsidRPr="004C6D06" w:rsidRDefault="00A85F37" w:rsidP="0007099B">
            <w:pPr>
              <w:pStyle w:val="ListParagraph"/>
              <w:numPr>
                <w:ilvl w:val="0"/>
                <w:numId w:val="3"/>
              </w:numPr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n</w:t>
            </w:r>
            <w:r w:rsidR="004C4D33"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unjukkan 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sil simulasi</w:t>
            </w:r>
            <w:r w:rsidR="00313F9C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4C4D33" w:rsidRPr="004C6D06">
              <w:rPr>
                <w:rFonts w:ascii="Times New Roman" w:hAnsi="Times New Roman" w:cs="Times New Roman"/>
                <w:sz w:val="24"/>
                <w:szCs w:val="24"/>
              </w:rPr>
              <w:t>kepada dosen untuk</w:t>
            </w:r>
          </w:p>
          <w:p w14:paraId="3ED1368E" w14:textId="77777777" w:rsidR="004C4D33" w:rsidRPr="004C6D06" w:rsidRDefault="004C4D33" w:rsidP="0007099B">
            <w:pPr>
              <w:pStyle w:val="ListParagraph"/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menentukan perlu dilakukan optimasi atau tidak. </w:t>
            </w:r>
          </w:p>
          <w:p w14:paraId="685DA687" w14:textId="277E9970" w:rsidR="004C4D33" w:rsidRPr="004C6D06" w:rsidRDefault="004C4D33" w:rsidP="0007099B">
            <w:pPr>
              <w:pStyle w:val="ListParagraph"/>
              <w:numPr>
                <w:ilvl w:val="0"/>
                <w:numId w:val="3"/>
              </w:numPr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Jika proses belum perancangan belum sesuai, maka dilakukan optimasi ukuran antenna</w:t>
            </w:r>
          </w:p>
          <w:p w14:paraId="524B1B37" w14:textId="463EC708" w:rsidR="004C4D33" w:rsidRPr="004C6D06" w:rsidRDefault="004C4D33" w:rsidP="0007099B">
            <w:pPr>
              <w:pStyle w:val="ListParagraph"/>
              <w:numPr>
                <w:ilvl w:val="0"/>
                <w:numId w:val="3"/>
              </w:numPr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asil optimasi dicatat pada logbook</w:t>
            </w:r>
            <w:r w:rsidR="006E5008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 kegiatan</w:t>
            </w:r>
          </w:p>
          <w:p w14:paraId="265FF31C" w14:textId="77777777" w:rsidR="004C4D33" w:rsidRPr="004C6D06" w:rsidRDefault="004C4D33" w:rsidP="0007099B">
            <w:pPr>
              <w:pStyle w:val="ListParagraph"/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sebagai salah satu penilaian</w:t>
            </w:r>
          </w:p>
          <w:p w14:paraId="30750B07" w14:textId="7B8D61C1" w:rsidR="00313F9C" w:rsidRPr="004C6D06" w:rsidRDefault="004C4D33" w:rsidP="0007099B">
            <w:pPr>
              <w:pStyle w:val="ListParagraph"/>
              <w:numPr>
                <w:ilvl w:val="0"/>
                <w:numId w:val="3"/>
              </w:numPr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Hasil optimasi ditunjukkan kepada dosen untuk menentukan kesesuaian antara rancangan dan tujuan belajar.</w:t>
            </w:r>
          </w:p>
          <w:p w14:paraId="4880D954" w14:textId="7B8D61C1" w:rsidR="00313F9C" w:rsidRPr="004C6D06" w:rsidRDefault="00313F9C" w:rsidP="0007099B">
            <w:pPr>
              <w:pStyle w:val="ListParagraph"/>
              <w:numPr>
                <w:ilvl w:val="0"/>
                <w:numId w:val="3"/>
              </w:numPr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tivitas ini dikerjakan selama 3 minggu sesuai jadwal.</w:t>
            </w:r>
          </w:p>
        </w:tc>
        <w:tc>
          <w:tcPr>
            <w:tcW w:w="2820" w:type="dxa"/>
          </w:tcPr>
          <w:p w14:paraId="179086DE" w14:textId="27527B62" w:rsidR="004C4D33" w:rsidRPr="004C6D06" w:rsidRDefault="00A85F37" w:rsidP="0007099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ambar Hasil Simulasi awal dan hasil simulasi optimasi</w:t>
            </w:r>
          </w:p>
          <w:p w14:paraId="3C69FA08" w14:textId="77777777" w:rsidR="00A85F37" w:rsidRPr="004C6D06" w:rsidRDefault="00A85F37" w:rsidP="0007099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Analisa hasil simulasi awal dan hasil simulasi optimasi (VSWR, Return Loss, Gain, Polarization)</w:t>
            </w:r>
          </w:p>
          <w:p w14:paraId="5FC92C19" w14:textId="77777777" w:rsidR="00A85F37" w:rsidRPr="004C6D06" w:rsidRDefault="00A85F37" w:rsidP="0007099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Logbook</w:t>
            </w:r>
            <w:r w:rsidR="006E5008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</w:t>
            </w:r>
          </w:p>
          <w:p w14:paraId="52C97A48" w14:textId="1924C3EA" w:rsidR="00AA7FD1" w:rsidRPr="004C6D06" w:rsidRDefault="00AA7FD1" w:rsidP="0007099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sentasi dari 3-4 kelompok</w:t>
            </w:r>
            <w:r w:rsidR="004C6D06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ampel</w:t>
            </w:r>
          </w:p>
          <w:p w14:paraId="4C49778E" w14:textId="1E21895C" w:rsidR="00AA7FD1" w:rsidRPr="004C6D06" w:rsidRDefault="00AA7FD1" w:rsidP="0007099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buat video (3 - 5 menit)</w:t>
            </w:r>
          </w:p>
        </w:tc>
        <w:tc>
          <w:tcPr>
            <w:tcW w:w="1134" w:type="dxa"/>
          </w:tcPr>
          <w:p w14:paraId="23105483" w14:textId="2E1CB254" w:rsidR="004C4D33" w:rsidRPr="004C6D06" w:rsidRDefault="006E5008" w:rsidP="00157E3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</w:t>
            </w:r>
            <w:r w:rsidR="004C4D33"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Week</w:t>
            </w:r>
          </w:p>
        </w:tc>
        <w:tc>
          <w:tcPr>
            <w:tcW w:w="1559" w:type="dxa"/>
          </w:tcPr>
          <w:p w14:paraId="5E620858" w14:textId="62098A6D" w:rsidR="004C4D33" w:rsidRPr="004C6D06" w:rsidRDefault="004C4D33" w:rsidP="00157E3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%</w:t>
            </w:r>
          </w:p>
        </w:tc>
      </w:tr>
      <w:tr w:rsidR="004C6D06" w:rsidRPr="004C6D06" w14:paraId="699F4175" w14:textId="71E6FA92" w:rsidTr="004C4D33">
        <w:tc>
          <w:tcPr>
            <w:tcW w:w="1017" w:type="dxa"/>
          </w:tcPr>
          <w:p w14:paraId="2D3AF289" w14:textId="05288FA0" w:rsidR="004C4D33" w:rsidRPr="004C6D06" w:rsidRDefault="004C4D33" w:rsidP="00157E3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47117C"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5,16</w:t>
            </w:r>
          </w:p>
        </w:tc>
        <w:tc>
          <w:tcPr>
            <w:tcW w:w="2664" w:type="dxa"/>
          </w:tcPr>
          <w:p w14:paraId="55243A70" w14:textId="77777777" w:rsidR="004C4D33" w:rsidRPr="004C6D06" w:rsidRDefault="004C4D33" w:rsidP="00921C23">
            <w:pPr>
              <w:pStyle w:val="ListParagraph1"/>
              <w:ind w:left="0"/>
              <w:rPr>
                <w:rFonts w:ascii="Times New Roman" w:eastAsia="DengXian" w:hAnsi="Times New Roman" w:cs="Times New Roman"/>
                <w:sz w:val="24"/>
                <w:szCs w:val="24"/>
                <w:lang w:val="zh-CN" w:eastAsia="zh-CN"/>
              </w:rPr>
            </w:pPr>
            <w:r w:rsidRPr="004C6D06">
              <w:rPr>
                <w:rFonts w:ascii="Times New Roman" w:eastAsia="DengXian" w:hAnsi="Times New Roman" w:cs="Times New Roman"/>
                <w:sz w:val="24"/>
                <w:szCs w:val="24"/>
                <w:lang w:val="en-ID" w:eastAsia="zh-CN"/>
              </w:rPr>
              <w:t>Skema Pengukuran dan Referensi Rujukan</w:t>
            </w:r>
          </w:p>
          <w:p w14:paraId="379E5A81" w14:textId="34059EAA" w:rsidR="004C4D33" w:rsidRPr="004C6D06" w:rsidRDefault="00A85F37" w:rsidP="00A5008C">
            <w:pPr>
              <w:pStyle w:val="ListParagraph1"/>
              <w:numPr>
                <w:ilvl w:val="0"/>
                <w:numId w:val="1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lakukan analisa kesesuaian performa antena dengan aplikasi/problem yang sudah ditentukan</w:t>
            </w:r>
          </w:p>
          <w:p w14:paraId="56A4A8E3" w14:textId="7D57F9A5" w:rsidR="00A85F37" w:rsidRPr="004C6D06" w:rsidRDefault="00A85F37" w:rsidP="00A5008C">
            <w:pPr>
              <w:pStyle w:val="ListParagraph1"/>
              <w:numPr>
                <w:ilvl w:val="0"/>
                <w:numId w:val="1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mbuat laporan akhir tugas besar</w:t>
            </w:r>
          </w:p>
          <w:p w14:paraId="49773D26" w14:textId="6F2EF737" w:rsidR="004C4D33" w:rsidRPr="004C6D06" w:rsidRDefault="00A85F37" w:rsidP="00A85F37">
            <w:pPr>
              <w:pStyle w:val="ListParagraph1"/>
              <w:numPr>
                <w:ilvl w:val="0"/>
                <w:numId w:val="1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mbuat video dokumentasi</w:t>
            </w:r>
          </w:p>
        </w:tc>
        <w:tc>
          <w:tcPr>
            <w:tcW w:w="3417" w:type="dxa"/>
          </w:tcPr>
          <w:p w14:paraId="771B5E0F" w14:textId="768A1AFD" w:rsidR="004C4D33" w:rsidRPr="004C6D06" w:rsidRDefault="004C4D33" w:rsidP="0007099B">
            <w:pPr>
              <w:pStyle w:val="ListParagraph"/>
              <w:numPr>
                <w:ilvl w:val="0"/>
                <w:numId w:val="4"/>
              </w:numPr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Setiap kelompok membuat laporan kegiatan dengan template yang ditentukan</w:t>
            </w:r>
          </w:p>
          <w:p w14:paraId="2B3A48C8" w14:textId="52613903" w:rsidR="0007099B" w:rsidRPr="004C6D06" w:rsidRDefault="0007099B" w:rsidP="0007099B">
            <w:pPr>
              <w:pStyle w:val="ListParagraph"/>
              <w:numPr>
                <w:ilvl w:val="0"/>
                <w:numId w:val="4"/>
              </w:numPr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laporkan analisa studi kasus</w:t>
            </w:r>
          </w:p>
          <w:p w14:paraId="6FF45577" w14:textId="6A4BF95A" w:rsidR="004C4D33" w:rsidRPr="004C6D06" w:rsidRDefault="004C4D33" w:rsidP="0007099B">
            <w:pPr>
              <w:pStyle w:val="ListParagraph"/>
              <w:numPr>
                <w:ilvl w:val="0"/>
                <w:numId w:val="4"/>
              </w:numPr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Setiap</w:t>
            </w:r>
            <w:r w:rsidR="006E5008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kelompok mempresentasikan hasil kegiatan</w:t>
            </w:r>
          </w:p>
          <w:p w14:paraId="0B7FA55A" w14:textId="5D7A1759" w:rsidR="004C4D33" w:rsidRPr="004C6D06" w:rsidRDefault="004C4D33" w:rsidP="0007099B">
            <w:pPr>
              <w:pStyle w:val="ListParagraph"/>
              <w:numPr>
                <w:ilvl w:val="0"/>
                <w:numId w:val="4"/>
              </w:numPr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Penilaian diambil dari logbook kegiatan, laporan</w:t>
            </w:r>
          </w:p>
          <w:p w14:paraId="3AF72F8F" w14:textId="77777777" w:rsidR="004C4D33" w:rsidRPr="004C6D06" w:rsidRDefault="004C4D33" w:rsidP="0007099B">
            <w:pPr>
              <w:pStyle w:val="ListParagraph"/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kegiatan, dan presentasi laporan.</w:t>
            </w:r>
          </w:p>
          <w:p w14:paraId="7E71AA4D" w14:textId="716F0F64" w:rsidR="004C4D33" w:rsidRPr="004C6D06" w:rsidRDefault="00A85F37" w:rsidP="0007099B">
            <w:pPr>
              <w:pStyle w:val="ListParagraph"/>
              <w:numPr>
                <w:ilvl w:val="0"/>
                <w:numId w:val="4"/>
              </w:numPr>
              <w:ind w:left="334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mbuat video dukumentasi tugas besar</w:t>
            </w:r>
          </w:p>
        </w:tc>
        <w:tc>
          <w:tcPr>
            <w:tcW w:w="2820" w:type="dxa"/>
          </w:tcPr>
          <w:p w14:paraId="6DD465EA" w14:textId="77777777" w:rsidR="004C4D33" w:rsidRPr="004C6D06" w:rsidRDefault="00A85F37" w:rsidP="0007099B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Laporan akhir</w:t>
            </w:r>
          </w:p>
          <w:p w14:paraId="4E4DB4E0" w14:textId="494E9EE0" w:rsidR="00A85F37" w:rsidRPr="004C6D06" w:rsidRDefault="00A85F37" w:rsidP="0007099B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Video dukumentasi</w:t>
            </w:r>
            <w:r w:rsidR="00AA7FD1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5 - 7 menit) (untuk youtube, diset unlisted)</w:t>
            </w:r>
          </w:p>
          <w:p w14:paraId="042D3856" w14:textId="7EACB71F" w:rsidR="00A85F37" w:rsidRPr="004C6D06" w:rsidRDefault="004C6D06" w:rsidP="0007099B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esentasi seluruh kelompok</w:t>
            </w:r>
          </w:p>
          <w:p w14:paraId="70D90B73" w14:textId="189EE03C" w:rsidR="00A314B0" w:rsidRPr="004C6D06" w:rsidRDefault="00A314B0" w:rsidP="0007099B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waban studi kasus</w:t>
            </w:r>
          </w:p>
        </w:tc>
        <w:tc>
          <w:tcPr>
            <w:tcW w:w="1134" w:type="dxa"/>
          </w:tcPr>
          <w:p w14:paraId="059B2355" w14:textId="15AD7A7E" w:rsidR="004C4D33" w:rsidRPr="004C6D06" w:rsidRDefault="0047117C" w:rsidP="00157E3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1</w:t>
            </w:r>
            <w:r w:rsidR="004C4D33"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Week</w:t>
            </w:r>
          </w:p>
        </w:tc>
        <w:tc>
          <w:tcPr>
            <w:tcW w:w="1559" w:type="dxa"/>
          </w:tcPr>
          <w:p w14:paraId="4527B4BD" w14:textId="4486E20F" w:rsidR="004C4D33" w:rsidRPr="004C6D06" w:rsidRDefault="004C4D33" w:rsidP="00157E3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%</w:t>
            </w:r>
          </w:p>
        </w:tc>
      </w:tr>
    </w:tbl>
    <w:p w14:paraId="7B46E594" w14:textId="32E3C69A" w:rsidR="009347AC" w:rsidRPr="004C6D06" w:rsidRDefault="009347AC">
      <w:pPr>
        <w:rPr>
          <w:rFonts w:ascii="Times New Roman" w:hAnsi="Times New Roman" w:cs="Times New Roman"/>
          <w:sz w:val="24"/>
          <w:szCs w:val="24"/>
        </w:rPr>
      </w:pPr>
    </w:p>
    <w:p w14:paraId="6746D916" w14:textId="22C9ED97" w:rsidR="00A57505" w:rsidRPr="004C6D06" w:rsidRDefault="00A57505" w:rsidP="00A5750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4C6D06">
        <w:rPr>
          <w:rFonts w:ascii="Times New Roman" w:hAnsi="Times New Roman" w:cs="Times New Roman"/>
          <w:b/>
          <w:bCs/>
          <w:sz w:val="24"/>
          <w:szCs w:val="24"/>
          <w:lang w:val="en-US"/>
        </w:rPr>
        <w:t>Pengumpulan Logbook dan Tugas Besar</w:t>
      </w:r>
    </w:p>
    <w:p w14:paraId="37AC86E2" w14:textId="0DC5F204" w:rsidR="00A57505" w:rsidRPr="004C6D06" w:rsidRDefault="00A57505" w:rsidP="00A5750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C6D06">
        <w:rPr>
          <w:rFonts w:ascii="Times New Roman" w:hAnsi="Times New Roman" w:cs="Times New Roman"/>
          <w:sz w:val="24"/>
          <w:szCs w:val="24"/>
          <w:lang w:val="en-US"/>
        </w:rPr>
        <w:t>Pengumpulan masing-masing aktifitas dilakukan di LMS sesuai timeline berikut:</w:t>
      </w:r>
    </w:p>
    <w:tbl>
      <w:tblPr>
        <w:tblStyle w:val="TableGrid"/>
        <w:tblW w:w="8995" w:type="dxa"/>
        <w:tblInd w:w="720" w:type="dxa"/>
        <w:tblLook w:val="04A0" w:firstRow="1" w:lastRow="0" w:firstColumn="1" w:lastColumn="0" w:noHBand="0" w:noVBand="1"/>
      </w:tblPr>
      <w:tblGrid>
        <w:gridCol w:w="584"/>
        <w:gridCol w:w="3011"/>
        <w:gridCol w:w="3870"/>
        <w:gridCol w:w="1530"/>
      </w:tblGrid>
      <w:tr w:rsidR="004C6D06" w:rsidRPr="004C6D06" w14:paraId="3898003E" w14:textId="77777777" w:rsidTr="009D0982">
        <w:tc>
          <w:tcPr>
            <w:tcW w:w="584" w:type="dxa"/>
          </w:tcPr>
          <w:p w14:paraId="5B6B0C9F" w14:textId="77777777" w:rsidR="00A57505" w:rsidRPr="004C6D06" w:rsidRDefault="00A57505" w:rsidP="009D098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3011" w:type="dxa"/>
          </w:tcPr>
          <w:p w14:paraId="34D021BB" w14:textId="77777777" w:rsidR="00A57505" w:rsidRPr="004C6D06" w:rsidRDefault="00A57505" w:rsidP="009D098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giatan</w:t>
            </w:r>
          </w:p>
        </w:tc>
        <w:tc>
          <w:tcPr>
            <w:tcW w:w="3870" w:type="dxa"/>
          </w:tcPr>
          <w:p w14:paraId="2FAAC0FA" w14:textId="77777777" w:rsidR="00A57505" w:rsidRPr="004C6D06" w:rsidRDefault="00A57505" w:rsidP="009D098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nggal Pelaksanaan/ Deadline</w:t>
            </w:r>
          </w:p>
          <w:p w14:paraId="44B9F995" w14:textId="77777777" w:rsidR="00A57505" w:rsidRPr="004C6D06" w:rsidRDefault="00A57505" w:rsidP="009D098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Tentative)*)</w:t>
            </w:r>
          </w:p>
        </w:tc>
        <w:tc>
          <w:tcPr>
            <w:tcW w:w="1530" w:type="dxa"/>
          </w:tcPr>
          <w:p w14:paraId="2DA89CE6" w14:textId="77777777" w:rsidR="00A57505" w:rsidRPr="004C6D06" w:rsidRDefault="00A57505" w:rsidP="009D0982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obot</w:t>
            </w:r>
          </w:p>
        </w:tc>
      </w:tr>
      <w:tr w:rsidR="004C6D06" w:rsidRPr="004C6D06" w14:paraId="7EFBA5F3" w14:textId="77777777" w:rsidTr="009D0982">
        <w:tc>
          <w:tcPr>
            <w:tcW w:w="584" w:type="dxa"/>
          </w:tcPr>
          <w:p w14:paraId="3A4E1873" w14:textId="77777777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11" w:type="dxa"/>
          </w:tcPr>
          <w:p w14:paraId="610CCA05" w14:textId="77777777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Penjelasan Awal Tugas Besar</w:t>
            </w:r>
          </w:p>
        </w:tc>
        <w:tc>
          <w:tcPr>
            <w:tcW w:w="3870" w:type="dxa"/>
          </w:tcPr>
          <w:p w14:paraId="42AEFE47" w14:textId="0052755A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Minggu Ke-</w:t>
            </w:r>
            <w:r w:rsidR="00587416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</w:tcPr>
          <w:p w14:paraId="4E5DC92D" w14:textId="77777777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4C6D06" w:rsidRPr="004C6D06" w14:paraId="54649EB3" w14:textId="77777777" w:rsidTr="009D0982">
        <w:tc>
          <w:tcPr>
            <w:tcW w:w="584" w:type="dxa"/>
          </w:tcPr>
          <w:p w14:paraId="171A5CFB" w14:textId="77777777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3011" w:type="dxa"/>
          </w:tcPr>
          <w:p w14:paraId="696DCCD7" w14:textId="71ACE52E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Pengisian 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ogbook 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70" w:type="dxa"/>
          </w:tcPr>
          <w:p w14:paraId="34585522" w14:textId="766CB3DE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Minggu Ke-</w:t>
            </w:r>
            <w:r w:rsidR="00587416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</w:tcPr>
          <w:p w14:paraId="3BC6CAF3" w14:textId="77777777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4C6D06" w:rsidRPr="004C6D06" w14:paraId="6F5FE70A" w14:textId="77777777" w:rsidTr="009D0982">
        <w:tc>
          <w:tcPr>
            <w:tcW w:w="584" w:type="dxa"/>
          </w:tcPr>
          <w:p w14:paraId="33290B60" w14:textId="77777777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011" w:type="dxa"/>
          </w:tcPr>
          <w:p w14:paraId="48A62D41" w14:textId="066BC547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Pengisian </w:t>
            </w: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Logbook 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70" w:type="dxa"/>
          </w:tcPr>
          <w:p w14:paraId="2A22E61D" w14:textId="433D3201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Minggu Ke-1</w:t>
            </w:r>
            <w:r w:rsidR="00587416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</w:tcPr>
          <w:p w14:paraId="17E2B5AA" w14:textId="77777777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4C6D06" w:rsidRPr="004C6D06" w14:paraId="75271BF0" w14:textId="77777777" w:rsidTr="009D0982">
        <w:tc>
          <w:tcPr>
            <w:tcW w:w="584" w:type="dxa"/>
          </w:tcPr>
          <w:p w14:paraId="4D2F51E2" w14:textId="77777777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011" w:type="dxa"/>
          </w:tcPr>
          <w:p w14:paraId="2B6530A2" w14:textId="03688695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isian Logbook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</w:p>
        </w:tc>
        <w:tc>
          <w:tcPr>
            <w:tcW w:w="3870" w:type="dxa"/>
          </w:tcPr>
          <w:p w14:paraId="64076F0C" w14:textId="1DB416E0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Minggu Ke-1</w:t>
            </w:r>
            <w:r w:rsidR="00587416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0" w:type="dxa"/>
          </w:tcPr>
          <w:p w14:paraId="0C3C020B" w14:textId="77777777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4C6D06" w:rsidRPr="004C6D06" w14:paraId="60CA1A8B" w14:textId="77777777" w:rsidTr="009D0982">
        <w:tc>
          <w:tcPr>
            <w:tcW w:w="584" w:type="dxa"/>
          </w:tcPr>
          <w:p w14:paraId="7867AC03" w14:textId="77777777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011" w:type="dxa"/>
          </w:tcPr>
          <w:p w14:paraId="3C3EE999" w14:textId="77777777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 xml:space="preserve">Laporan Akhir dan Seminar Hasil </w:t>
            </w:r>
          </w:p>
        </w:tc>
        <w:tc>
          <w:tcPr>
            <w:tcW w:w="3870" w:type="dxa"/>
          </w:tcPr>
          <w:p w14:paraId="54946BD2" w14:textId="20DE3FEE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Minggu Ke-1</w:t>
            </w:r>
            <w:r w:rsidR="00587416" w:rsidRPr="004C6D0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530" w:type="dxa"/>
          </w:tcPr>
          <w:p w14:paraId="5CF93DF0" w14:textId="77777777" w:rsidR="00A57505" w:rsidRPr="004C6D06" w:rsidRDefault="00A57505" w:rsidP="009D098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C6D06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</w:tbl>
    <w:p w14:paraId="7DE24D67" w14:textId="77777777" w:rsidR="00A57505" w:rsidRPr="004C6D06" w:rsidRDefault="00A57505" w:rsidP="00A5750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FAB9B8E" w14:textId="3BAB0B87" w:rsidR="00A57505" w:rsidRPr="004C6D06" w:rsidRDefault="00A57505" w:rsidP="00A5750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4C6D06">
        <w:rPr>
          <w:rFonts w:ascii="Times New Roman" w:hAnsi="Times New Roman" w:cs="Times New Roman"/>
          <w:b/>
          <w:bCs/>
          <w:sz w:val="24"/>
          <w:szCs w:val="24"/>
          <w:lang w:val="en-US"/>
        </w:rPr>
        <w:t>Template Logbook</w:t>
      </w:r>
    </w:p>
    <w:p w14:paraId="67786FC0" w14:textId="2CEF494B" w:rsidR="00A57505" w:rsidRPr="004C6D06" w:rsidRDefault="00A57505" w:rsidP="00A5750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031A9D">
        <w:rPr>
          <w:rFonts w:ascii="Times New Roman" w:hAnsi="Times New Roman" w:cs="Times New Roman"/>
          <w:sz w:val="24"/>
          <w:szCs w:val="24"/>
          <w:lang w:val="en-US"/>
        </w:rPr>
        <w:t xml:space="preserve">Template Logbook </w:t>
      </w:r>
      <w:r w:rsidR="00031A9D" w:rsidRPr="00031A9D">
        <w:rPr>
          <w:rFonts w:ascii="Times New Roman" w:hAnsi="Times New Roman" w:cs="Times New Roman"/>
          <w:sz w:val="24"/>
          <w:szCs w:val="24"/>
          <w:lang w:val="en-US"/>
        </w:rPr>
        <w:t>akan diberikan oleh dosen kelas</w:t>
      </w:r>
    </w:p>
    <w:p w14:paraId="78597B2F" w14:textId="77777777" w:rsidR="00A57505" w:rsidRPr="004C6D06" w:rsidRDefault="00A57505" w:rsidP="00A5750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2BE5FC82" w14:textId="194CC0B9" w:rsidR="00A57505" w:rsidRPr="004C6D06" w:rsidRDefault="00A57505" w:rsidP="00A5750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4C6D06">
        <w:rPr>
          <w:rFonts w:ascii="Times New Roman" w:hAnsi="Times New Roman" w:cs="Times New Roman"/>
          <w:b/>
          <w:bCs/>
          <w:sz w:val="24"/>
          <w:szCs w:val="24"/>
          <w:lang w:val="en-US"/>
        </w:rPr>
        <w:t>Komponen Penilaian</w:t>
      </w:r>
    </w:p>
    <w:p w14:paraId="770AEDD9" w14:textId="62E4527C" w:rsidR="00A57505" w:rsidRPr="004C6D06" w:rsidRDefault="00A57505" w:rsidP="00A5750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C6D06">
        <w:rPr>
          <w:rFonts w:ascii="Times New Roman" w:hAnsi="Times New Roman" w:cs="Times New Roman"/>
          <w:sz w:val="24"/>
          <w:szCs w:val="24"/>
          <w:lang w:val="en-US"/>
        </w:rPr>
        <w:t>Kriteria Penilaian meliputi</w:t>
      </w:r>
    </w:p>
    <w:p w14:paraId="26B978E4" w14:textId="300F5382" w:rsidR="00A57505" w:rsidRPr="004C6D06" w:rsidRDefault="00A57505" w:rsidP="00A57505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C6D06">
        <w:rPr>
          <w:rFonts w:ascii="Times New Roman" w:hAnsi="Times New Roman" w:cs="Times New Roman"/>
          <w:sz w:val="24"/>
          <w:szCs w:val="24"/>
          <w:lang w:val="en-US"/>
        </w:rPr>
        <w:t>Kerjasama tim (pembagian tugas pekerjaan, dan keaktifan anggota)</w:t>
      </w:r>
    </w:p>
    <w:p w14:paraId="57036270" w14:textId="6E6747B2" w:rsidR="00A57505" w:rsidRPr="004C6D06" w:rsidRDefault="00A57505" w:rsidP="00A57505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C6D06">
        <w:rPr>
          <w:rFonts w:ascii="Times New Roman" w:hAnsi="Times New Roman" w:cs="Times New Roman"/>
          <w:sz w:val="24"/>
          <w:szCs w:val="24"/>
          <w:lang w:val="en-US"/>
        </w:rPr>
        <w:t>Perancangan dan analisa, serta keakuratan solusi terhadap studi kasus yang diambil</w:t>
      </w:r>
    </w:p>
    <w:p w14:paraId="0B36619E" w14:textId="6C3D3822" w:rsidR="00A57505" w:rsidRPr="004C6D06" w:rsidRDefault="00A57505" w:rsidP="00A57505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C6D06">
        <w:rPr>
          <w:rFonts w:ascii="Times New Roman" w:hAnsi="Times New Roman" w:cs="Times New Roman"/>
          <w:sz w:val="24"/>
          <w:szCs w:val="24"/>
          <w:lang w:val="en-US"/>
        </w:rPr>
        <w:t>Dokumentasi Laporan</w:t>
      </w:r>
    </w:p>
    <w:p w14:paraId="039F6F6F" w14:textId="72D970C8" w:rsidR="00A57505" w:rsidRPr="004C6D06" w:rsidRDefault="00A57505" w:rsidP="00A57505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C6D06">
        <w:rPr>
          <w:rFonts w:ascii="Times New Roman" w:hAnsi="Times New Roman" w:cs="Times New Roman"/>
          <w:sz w:val="24"/>
          <w:szCs w:val="24"/>
          <w:lang w:val="en-US"/>
        </w:rPr>
        <w:t>Presentasi/Seminar Hasil</w:t>
      </w:r>
    </w:p>
    <w:p w14:paraId="1AC8A950" w14:textId="77777777" w:rsidR="0078508D" w:rsidRPr="004C6D06" w:rsidRDefault="0078508D" w:rsidP="0078508D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en-US"/>
        </w:rPr>
      </w:pPr>
    </w:p>
    <w:p w14:paraId="465512F1" w14:textId="1F1410E5" w:rsidR="00A57505" w:rsidRPr="004C6D06" w:rsidRDefault="0078508D" w:rsidP="00A5750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4C6D06">
        <w:rPr>
          <w:rFonts w:ascii="Times New Roman" w:hAnsi="Times New Roman" w:cs="Times New Roman"/>
          <w:sz w:val="24"/>
          <w:szCs w:val="24"/>
          <w:lang w:val="en-US"/>
        </w:rPr>
        <w:t>Segala bentuk plagiarisme pada tugas akhir ini akan berakibat nilai pada tugas akhir ini 0 (nol)</w:t>
      </w:r>
    </w:p>
    <w:p w14:paraId="0EA80ABA" w14:textId="5122B177" w:rsidR="0078508D" w:rsidRPr="004C6D06" w:rsidRDefault="0078508D" w:rsidP="0078508D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4C6D06">
        <w:rPr>
          <w:rFonts w:ascii="Times New Roman" w:hAnsi="Times New Roman" w:cs="Times New Roman"/>
          <w:sz w:val="24"/>
          <w:szCs w:val="24"/>
          <w:lang w:val="en-US"/>
        </w:rPr>
        <w:br/>
      </w:r>
    </w:p>
    <w:p w14:paraId="3AFEF627" w14:textId="30C0FB9E" w:rsidR="0078508D" w:rsidRPr="004C6D06" w:rsidRDefault="0078508D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78508D" w:rsidRPr="004C6D06" w:rsidSect="004C4D33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D644C"/>
    <w:multiLevelType w:val="hybridMultilevel"/>
    <w:tmpl w:val="B7BAED88"/>
    <w:lvl w:ilvl="0" w:tplc="E5B4E2B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925656"/>
    <w:multiLevelType w:val="multilevel"/>
    <w:tmpl w:val="7EBC63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932888"/>
    <w:multiLevelType w:val="hybridMultilevel"/>
    <w:tmpl w:val="30989C42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63F1F"/>
    <w:multiLevelType w:val="multilevel"/>
    <w:tmpl w:val="66E47784"/>
    <w:lvl w:ilvl="0">
      <w:start w:val="1"/>
      <w:numFmt w:val="lowerLetter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1606A3"/>
    <w:multiLevelType w:val="hybridMultilevel"/>
    <w:tmpl w:val="83C21498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2E4039"/>
    <w:multiLevelType w:val="multilevel"/>
    <w:tmpl w:val="F7621D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" w15:restartNumberingAfterBreak="0">
    <w:nsid w:val="1D684469"/>
    <w:multiLevelType w:val="multilevel"/>
    <w:tmpl w:val="1D684469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asciiTheme="minorHAnsi" w:eastAsia="Calibri" w:hAnsiTheme="minorHAnsi" w:cstheme="minorHAnsi"/>
        <w:b w:val="0"/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  <w:rPr>
        <w:b w:val="0"/>
      </w:r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 w15:restartNumberingAfterBreak="0">
    <w:nsid w:val="1DD94EB1"/>
    <w:multiLevelType w:val="hybridMultilevel"/>
    <w:tmpl w:val="264CB0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6649E8"/>
    <w:multiLevelType w:val="multilevel"/>
    <w:tmpl w:val="C0C2653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  <w:rPr>
        <w:b w:val="0"/>
        <w:bCs w:val="0"/>
      </w:r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0222CA"/>
    <w:multiLevelType w:val="hybridMultilevel"/>
    <w:tmpl w:val="A46675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3126EE"/>
    <w:multiLevelType w:val="multilevel"/>
    <w:tmpl w:val="55983B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212661"/>
    <w:multiLevelType w:val="multilevel"/>
    <w:tmpl w:val="F7621D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3796477F"/>
    <w:multiLevelType w:val="multilevel"/>
    <w:tmpl w:val="66E4778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806FDA"/>
    <w:multiLevelType w:val="hybridMultilevel"/>
    <w:tmpl w:val="602E488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7D43E9"/>
    <w:multiLevelType w:val="hybridMultilevel"/>
    <w:tmpl w:val="EA042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A01F53"/>
    <w:multiLevelType w:val="hybridMultilevel"/>
    <w:tmpl w:val="0D20EA3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7B0C9D"/>
    <w:multiLevelType w:val="hybridMultilevel"/>
    <w:tmpl w:val="343404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CC7AC6"/>
    <w:multiLevelType w:val="hybridMultilevel"/>
    <w:tmpl w:val="63587D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EC51EE"/>
    <w:multiLevelType w:val="multilevel"/>
    <w:tmpl w:val="7EBC63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F792CBD"/>
    <w:multiLevelType w:val="hybridMultilevel"/>
    <w:tmpl w:val="79DEC18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D6FA5"/>
    <w:multiLevelType w:val="multilevel"/>
    <w:tmpl w:val="9AC64C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7A3421D"/>
    <w:multiLevelType w:val="hybridMultilevel"/>
    <w:tmpl w:val="D3A8522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5777C8"/>
    <w:multiLevelType w:val="hybridMultilevel"/>
    <w:tmpl w:val="EA042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AA75B5"/>
    <w:multiLevelType w:val="multilevel"/>
    <w:tmpl w:val="F07C4F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B4B2157"/>
    <w:multiLevelType w:val="hybridMultilevel"/>
    <w:tmpl w:val="9E7EB53E"/>
    <w:lvl w:ilvl="0" w:tplc="86968960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E47784"/>
    <w:multiLevelType w:val="multilevel"/>
    <w:tmpl w:val="66E47784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AA05D5"/>
    <w:multiLevelType w:val="hybridMultilevel"/>
    <w:tmpl w:val="BB44A6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9A82A80"/>
    <w:multiLevelType w:val="multilevel"/>
    <w:tmpl w:val="69A82A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1"/>
  </w:num>
  <w:num w:numId="2">
    <w:abstractNumId w:val="13"/>
  </w:num>
  <w:num w:numId="3">
    <w:abstractNumId w:val="15"/>
  </w:num>
  <w:num w:numId="4">
    <w:abstractNumId w:val="19"/>
  </w:num>
  <w:num w:numId="5">
    <w:abstractNumId w:val="27"/>
  </w:num>
  <w:num w:numId="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12"/>
  </w:num>
  <w:num w:numId="10">
    <w:abstractNumId w:val="1"/>
  </w:num>
  <w:num w:numId="11">
    <w:abstractNumId w:val="20"/>
  </w:num>
  <w:num w:numId="12">
    <w:abstractNumId w:val="8"/>
  </w:num>
  <w:num w:numId="13">
    <w:abstractNumId w:val="18"/>
  </w:num>
  <w:num w:numId="14">
    <w:abstractNumId w:val="5"/>
  </w:num>
  <w:num w:numId="15">
    <w:abstractNumId w:val="11"/>
  </w:num>
  <w:num w:numId="16">
    <w:abstractNumId w:val="23"/>
  </w:num>
  <w:num w:numId="17">
    <w:abstractNumId w:val="10"/>
  </w:num>
  <w:num w:numId="18">
    <w:abstractNumId w:val="2"/>
  </w:num>
  <w:num w:numId="19">
    <w:abstractNumId w:val="4"/>
  </w:num>
  <w:num w:numId="20">
    <w:abstractNumId w:val="22"/>
  </w:num>
  <w:num w:numId="21">
    <w:abstractNumId w:val="0"/>
  </w:num>
  <w:num w:numId="22">
    <w:abstractNumId w:val="16"/>
  </w:num>
  <w:num w:numId="23">
    <w:abstractNumId w:val="9"/>
  </w:num>
  <w:num w:numId="24">
    <w:abstractNumId w:val="14"/>
  </w:num>
  <w:num w:numId="25">
    <w:abstractNumId w:val="24"/>
  </w:num>
  <w:num w:numId="26">
    <w:abstractNumId w:val="7"/>
  </w:num>
  <w:num w:numId="27">
    <w:abstractNumId w:val="26"/>
  </w:num>
  <w:num w:numId="28">
    <w:abstractNumId w:val="17"/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TAyNzAwNTM1NzJS0lEKTi0uzszPAykwrgUAWZdfYCwAAAA="/>
  </w:docVars>
  <w:rsids>
    <w:rsidRoot w:val="009347AC"/>
    <w:rsid w:val="00031A9D"/>
    <w:rsid w:val="0007099B"/>
    <w:rsid w:val="000F55EA"/>
    <w:rsid w:val="001560B9"/>
    <w:rsid w:val="00157E3B"/>
    <w:rsid w:val="00177938"/>
    <w:rsid w:val="00194D6D"/>
    <w:rsid w:val="00313F9C"/>
    <w:rsid w:val="00467412"/>
    <w:rsid w:val="0047117C"/>
    <w:rsid w:val="004A14ED"/>
    <w:rsid w:val="004B7A28"/>
    <w:rsid w:val="004C4D33"/>
    <w:rsid w:val="004C6D06"/>
    <w:rsid w:val="00520803"/>
    <w:rsid w:val="00587416"/>
    <w:rsid w:val="00693EAF"/>
    <w:rsid w:val="006E5008"/>
    <w:rsid w:val="0074054E"/>
    <w:rsid w:val="0078508D"/>
    <w:rsid w:val="007A33E7"/>
    <w:rsid w:val="007A51CA"/>
    <w:rsid w:val="00837E6A"/>
    <w:rsid w:val="00921C23"/>
    <w:rsid w:val="009347AC"/>
    <w:rsid w:val="00966792"/>
    <w:rsid w:val="0097721A"/>
    <w:rsid w:val="009D1282"/>
    <w:rsid w:val="009E5D2A"/>
    <w:rsid w:val="00A30905"/>
    <w:rsid w:val="00A314B0"/>
    <w:rsid w:val="00A5008C"/>
    <w:rsid w:val="00A57505"/>
    <w:rsid w:val="00A71197"/>
    <w:rsid w:val="00A85F37"/>
    <w:rsid w:val="00AA7FD1"/>
    <w:rsid w:val="00B244BE"/>
    <w:rsid w:val="00B65D3F"/>
    <w:rsid w:val="00B74EAF"/>
    <w:rsid w:val="00C23319"/>
    <w:rsid w:val="00C909BE"/>
    <w:rsid w:val="00CB186D"/>
    <w:rsid w:val="00D01357"/>
    <w:rsid w:val="00D22FF8"/>
    <w:rsid w:val="00DB795E"/>
    <w:rsid w:val="00E4205C"/>
    <w:rsid w:val="00EF2CA4"/>
    <w:rsid w:val="00FE0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47AC09"/>
  <w15:chartTrackingRefBased/>
  <w15:docId w15:val="{9440D55C-576F-4C1B-8F6E-3EA0F271E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47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347AC"/>
    <w:pPr>
      <w:ind w:left="720"/>
      <w:contextualSpacing/>
    </w:pPr>
  </w:style>
  <w:style w:type="paragraph" w:customStyle="1" w:styleId="ListParagraph1">
    <w:name w:val="List Paragraph1"/>
    <w:basedOn w:val="Normal"/>
    <w:uiPriority w:val="34"/>
    <w:qFormat/>
    <w:rsid w:val="00921C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1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3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F0DD6-05CE-4734-99C8-C1F09D8E38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</dc:creator>
  <cp:keywords/>
  <dc:description/>
  <cp:lastModifiedBy>EDWAR</cp:lastModifiedBy>
  <cp:revision>2</cp:revision>
  <dcterms:created xsi:type="dcterms:W3CDTF">2022-04-21T02:26:00Z</dcterms:created>
  <dcterms:modified xsi:type="dcterms:W3CDTF">2022-04-21T02:26:00Z</dcterms:modified>
</cp:coreProperties>
</file>